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Eddie Figueroa</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ddi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igueroa</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17 North Octavia Avenue, Chicago, IL, USA Chicago 6063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ddieday517@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049746</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